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CE417" w14:textId="580D9CD1" w:rsidR="0018224F" w:rsidRDefault="00DB4817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>
        <w:rPr>
          <w:b/>
          <w:sz w:val="22"/>
          <w:szCs w:val="22"/>
        </w:rPr>
        <w:t>DODATEK č.</w:t>
      </w:r>
      <w:r w:rsidR="00B32548">
        <w:rPr>
          <w:b/>
          <w:sz w:val="22"/>
          <w:szCs w:val="22"/>
        </w:rPr>
        <w:t xml:space="preserve"> 2</w:t>
      </w:r>
    </w:p>
    <w:p w14:paraId="0510C37A" w14:textId="25054F4E" w:rsidR="000C4B67" w:rsidRPr="009B3E7E" w:rsidRDefault="00DB4817" w:rsidP="009A3D74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 </w:t>
      </w:r>
      <w:r w:rsidR="006B0F90"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</w:t>
      </w:r>
      <w:r>
        <w:rPr>
          <w:b/>
          <w:sz w:val="22"/>
          <w:szCs w:val="22"/>
        </w:rPr>
        <w:t>Ě</w:t>
      </w:r>
      <w:r w:rsidR="009A3D74" w:rsidRPr="009B3E7E">
        <w:rPr>
          <w:b/>
          <w:sz w:val="22"/>
          <w:szCs w:val="22"/>
        </w:rPr>
        <w:t xml:space="preserve"> O KOLABORATIVNÍM VÝZKUMU</w:t>
      </w:r>
      <w:r w:rsidR="0018224F">
        <w:rPr>
          <w:b/>
          <w:sz w:val="22"/>
          <w:szCs w:val="22"/>
        </w:rPr>
        <w:t xml:space="preserve"> </w:t>
      </w:r>
      <w:r w:rsidR="000C4B67">
        <w:rPr>
          <w:b/>
          <w:sz w:val="22"/>
          <w:szCs w:val="22"/>
        </w:rPr>
        <w:t>dílčího projektu č. TN01000024/17</w:t>
      </w:r>
    </w:p>
    <w:bookmarkEnd w:id="0"/>
    <w:bookmarkEnd w:id="1"/>
    <w:p w14:paraId="186FF192" w14:textId="7BC15145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</w:t>
      </w:r>
      <w:r w:rsidR="00DB4817">
        <w:rPr>
          <w:rFonts w:cstheme="minorHAnsi"/>
          <w:sz w:val="22"/>
          <w:szCs w:val="22"/>
        </w:rPr>
        <w:t xml:space="preserve"> „dodatek“ a</w:t>
      </w:r>
      <w:r w:rsidRPr="009B3E7E">
        <w:rPr>
          <w:rFonts w:cstheme="minorHAnsi"/>
          <w:sz w:val="22"/>
          <w:szCs w:val="22"/>
        </w:rPr>
        <w:t xml:space="preserve"> „smlouva“),</w:t>
      </w:r>
    </w:p>
    <w:p w14:paraId="19932976" w14:textId="1B132FD2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 w:rsidR="00DB4817"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2D35464E" w14:textId="77777777" w:rsidR="00D027D7" w:rsidRDefault="00D027D7" w:rsidP="00D027D7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2811BF77" w14:textId="77777777" w:rsidR="00D548DD" w:rsidRDefault="00D548DD" w:rsidP="00D548DD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Český institut informatiky, robotiky a kybernetiky</w:t>
      </w:r>
    </w:p>
    <w:p w14:paraId="4BEAFBE4" w14:textId="77777777" w:rsidR="00D548DD" w:rsidRDefault="00D548DD" w:rsidP="00D548DD">
      <w:pPr>
        <w:pStyle w:val="Default"/>
        <w:spacing w:line="360" w:lineRule="auto"/>
        <w:rPr>
          <w:rFonts w:cstheme="minorHAnsi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10CE347F" w14:textId="77777777" w:rsidR="00D548DD" w:rsidRDefault="00D548DD" w:rsidP="00D548DD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IČO: 68407700, DIČ: CZ68407700</w:t>
      </w:r>
    </w:p>
    <w:p w14:paraId="51C0975F" w14:textId="009A6775" w:rsidR="00D548DD" w:rsidRDefault="00D548DD" w:rsidP="00D548D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stoupeno: </w:t>
      </w:r>
    </w:p>
    <w:p w14:paraId="647BE9EE" w14:textId="3FBA7970" w:rsidR="00D548DD" w:rsidRDefault="00D548DD" w:rsidP="00D548DD">
      <w:pPr>
        <w:rPr>
          <w:rFonts w:cstheme="minorHAnsi"/>
          <w:color w:val="333333"/>
          <w:sz w:val="22"/>
          <w:szCs w:val="22"/>
        </w:rPr>
      </w:pPr>
      <w:r>
        <w:rPr>
          <w:bCs/>
          <w:sz w:val="22"/>
          <w:szCs w:val="22"/>
        </w:rPr>
        <w:t>kontaktní osoba</w:t>
      </w:r>
      <w:r>
        <w:rPr>
          <w:rFonts w:cstheme="minorHAnsi"/>
          <w:bCs/>
          <w:sz w:val="22"/>
          <w:szCs w:val="22"/>
        </w:rPr>
        <w:t xml:space="preserve">: </w:t>
      </w:r>
    </w:p>
    <w:p w14:paraId="7FD23E48" w14:textId="423E27A5" w:rsidR="00D548DD" w:rsidRDefault="00D548DD" w:rsidP="00D548D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(dále jen jako „hlavní příjemce“)</w:t>
      </w:r>
    </w:p>
    <w:p w14:paraId="2166B147" w14:textId="77777777" w:rsidR="00D027D7" w:rsidRPr="009B3E7E" w:rsidRDefault="00D027D7" w:rsidP="0043032A">
      <w:pPr>
        <w:rPr>
          <w:bCs/>
          <w:sz w:val="22"/>
          <w:szCs w:val="22"/>
        </w:rPr>
      </w:pPr>
    </w:p>
    <w:p w14:paraId="131317CD" w14:textId="700EEDF5" w:rsidR="00291DEE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5D070A90" w14:textId="659661A3" w:rsidR="000879C4" w:rsidRDefault="000879C4" w:rsidP="00DB3CEA">
      <w:pPr>
        <w:spacing w:after="0" w:line="360" w:lineRule="auto"/>
        <w:rPr>
          <w:rFonts w:cstheme="minorHAnsi"/>
          <w:b/>
          <w:sz w:val="22"/>
          <w:szCs w:val="22"/>
        </w:rPr>
      </w:pPr>
      <w:r w:rsidRPr="000879C4">
        <w:rPr>
          <w:rFonts w:cstheme="minorHAnsi"/>
          <w:b/>
          <w:sz w:val="22"/>
          <w:szCs w:val="22"/>
        </w:rPr>
        <w:t>Ústav informatiky AV ČR</w:t>
      </w:r>
      <w:r w:rsidR="00B7135A">
        <w:rPr>
          <w:rFonts w:cstheme="minorHAnsi"/>
          <w:b/>
          <w:sz w:val="22"/>
          <w:szCs w:val="22"/>
        </w:rPr>
        <w:t xml:space="preserve">, </w:t>
      </w:r>
      <w:proofErr w:type="spellStart"/>
      <w:r w:rsidR="00B7135A">
        <w:rPr>
          <w:rFonts w:cstheme="minorHAnsi"/>
          <w:b/>
          <w:sz w:val="22"/>
          <w:szCs w:val="22"/>
        </w:rPr>
        <w:t>v.v.i</w:t>
      </w:r>
      <w:proofErr w:type="spellEnd"/>
      <w:r w:rsidR="00B7135A">
        <w:rPr>
          <w:rFonts w:cstheme="minorHAnsi"/>
          <w:b/>
          <w:sz w:val="22"/>
          <w:szCs w:val="22"/>
        </w:rPr>
        <w:t>.</w:t>
      </w:r>
    </w:p>
    <w:p w14:paraId="5E3DC699" w14:textId="3BA3DBEF" w:rsidR="00D855F0" w:rsidRPr="009B3E7E" w:rsidRDefault="00D855F0" w:rsidP="00D855F0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18224F">
        <w:rPr>
          <w:bCs/>
          <w:sz w:val="22"/>
          <w:szCs w:val="22"/>
        </w:rPr>
        <w:t>Pod Vodárenskou věží 271/2, 182 07 Praha 8</w:t>
      </w:r>
    </w:p>
    <w:p w14:paraId="02F8D63E" w14:textId="7839721F" w:rsidR="00D855F0" w:rsidRPr="009B3E7E" w:rsidRDefault="00D855F0" w:rsidP="00D855F0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18224F">
        <w:rPr>
          <w:bCs/>
          <w:sz w:val="22"/>
          <w:szCs w:val="22"/>
        </w:rPr>
        <w:t>67985807</w:t>
      </w:r>
    </w:p>
    <w:p w14:paraId="1F3FC944" w14:textId="7BA8F006" w:rsidR="00D855F0" w:rsidRPr="009B3E7E" w:rsidRDefault="00D855F0" w:rsidP="00D855F0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IČ: </w:t>
      </w:r>
      <w:r w:rsidR="0018224F">
        <w:rPr>
          <w:bCs/>
          <w:sz w:val="22"/>
          <w:szCs w:val="22"/>
        </w:rPr>
        <w:t>CZ67985807</w:t>
      </w:r>
    </w:p>
    <w:p w14:paraId="6D18E6C8" w14:textId="6FD19893" w:rsidR="00D855F0" w:rsidRPr="009B3E7E" w:rsidRDefault="00D855F0" w:rsidP="00D855F0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6F5A7686" w14:textId="56D725E7" w:rsidR="00D855F0" w:rsidRDefault="00D855F0" w:rsidP="00D855F0">
      <w:pPr>
        <w:spacing w:after="0" w:line="360" w:lineRule="auto"/>
      </w:pPr>
      <w:r w:rsidRPr="009B3E7E">
        <w:rPr>
          <w:bCs/>
          <w:sz w:val="22"/>
          <w:szCs w:val="22"/>
        </w:rPr>
        <w:t xml:space="preserve">kontaktní osoba: </w:t>
      </w:r>
    </w:p>
    <w:p w14:paraId="5A4E1355" w14:textId="1C374E48" w:rsidR="000879C4" w:rsidRPr="00C90A54" w:rsidRDefault="00C90A54" w:rsidP="00DB3CEA">
      <w:pPr>
        <w:spacing w:after="0" w:line="360" w:lineRule="auto"/>
        <w:rPr>
          <w:rFonts w:cstheme="minorHAnsi"/>
          <w:bCs/>
          <w:sz w:val="22"/>
          <w:szCs w:val="22"/>
        </w:rPr>
      </w:pPr>
      <w:r w:rsidRPr="00C90A54">
        <w:rPr>
          <w:rFonts w:cstheme="minorHAnsi"/>
          <w:bCs/>
          <w:sz w:val="22"/>
          <w:szCs w:val="22"/>
        </w:rPr>
        <w:t>(dále jen jako „příjemce 1“)</w:t>
      </w:r>
    </w:p>
    <w:p w14:paraId="47A35955" w14:textId="77777777" w:rsidR="00C90A54" w:rsidRDefault="00C90A54" w:rsidP="00DB3CEA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2B9D1FD5" w14:textId="45DAF689" w:rsidR="00D855F0" w:rsidRPr="00D855F0" w:rsidRDefault="00D855F0" w:rsidP="00D855F0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D855F0">
        <w:rPr>
          <w:rFonts w:cstheme="minorHAnsi"/>
          <w:bCs/>
          <w:sz w:val="22"/>
          <w:szCs w:val="22"/>
        </w:rPr>
        <w:t>a</w:t>
      </w:r>
    </w:p>
    <w:p w14:paraId="59BAE8F8" w14:textId="2A1E0733" w:rsidR="00DB3CEA" w:rsidRDefault="00DB3CEA" w:rsidP="00DB3CEA">
      <w:pPr>
        <w:spacing w:after="0" w:line="360" w:lineRule="auto"/>
        <w:rPr>
          <w:bCs/>
          <w:sz w:val="22"/>
          <w:szCs w:val="22"/>
        </w:rPr>
      </w:pPr>
      <w:proofErr w:type="spellStart"/>
      <w:r>
        <w:rPr>
          <w:rFonts w:cstheme="minorHAnsi"/>
          <w:b/>
          <w:sz w:val="22"/>
          <w:szCs w:val="22"/>
        </w:rPr>
        <w:t>CertiCon</w:t>
      </w:r>
      <w:proofErr w:type="spellEnd"/>
      <w:r>
        <w:rPr>
          <w:rFonts w:cstheme="minorHAnsi"/>
          <w:b/>
          <w:sz w:val="22"/>
          <w:szCs w:val="22"/>
        </w:rPr>
        <w:t xml:space="preserve"> a.s.</w:t>
      </w:r>
    </w:p>
    <w:p w14:paraId="72885A51" w14:textId="77777777" w:rsidR="00DB3CEA" w:rsidRPr="009B3E7E" w:rsidRDefault="00DB3CEA" w:rsidP="00DB3CE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>
        <w:rPr>
          <w:bCs/>
          <w:sz w:val="22"/>
          <w:szCs w:val="22"/>
        </w:rPr>
        <w:t>Evropská 2758/11, 160 00 Praha 6</w:t>
      </w:r>
    </w:p>
    <w:p w14:paraId="73FDC8AA" w14:textId="77777777" w:rsidR="00DB3CEA" w:rsidRPr="009B3E7E" w:rsidRDefault="00DB3CEA" w:rsidP="00DB3CE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>
        <w:rPr>
          <w:bCs/>
          <w:sz w:val="22"/>
          <w:szCs w:val="22"/>
        </w:rPr>
        <w:t>25083341</w:t>
      </w:r>
    </w:p>
    <w:p w14:paraId="6A0809AE" w14:textId="77777777" w:rsidR="00DB3CEA" w:rsidRPr="009B3E7E" w:rsidRDefault="00DB3CEA" w:rsidP="00DB3CE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25083341</w:t>
      </w:r>
    </w:p>
    <w:p w14:paraId="51685604" w14:textId="2A180C14" w:rsidR="00DB3CEA" w:rsidRPr="003156F2" w:rsidRDefault="00DB3CEA" w:rsidP="00DB3CE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27406C6B" w14:textId="16D5FB58" w:rsidR="00536534" w:rsidRPr="003156F2" w:rsidRDefault="00DB3CEA" w:rsidP="00DB3CEA">
      <w:pPr>
        <w:spacing w:after="0" w:line="360" w:lineRule="auto"/>
        <w:rPr>
          <w:sz w:val="22"/>
          <w:szCs w:val="22"/>
        </w:rPr>
      </w:pPr>
      <w:r w:rsidRPr="003156F2">
        <w:rPr>
          <w:bCs/>
          <w:sz w:val="22"/>
          <w:szCs w:val="22"/>
        </w:rPr>
        <w:t xml:space="preserve">kontaktní osoba: </w:t>
      </w:r>
    </w:p>
    <w:p w14:paraId="7212C6C4" w14:textId="6DB19BD0" w:rsidR="002C72BB" w:rsidRDefault="008B338A" w:rsidP="00DB3CE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DB3CEA">
        <w:rPr>
          <w:rFonts w:asciiTheme="minorHAnsi" w:hAnsiTheme="minorHAnsi" w:cstheme="minorHAnsi"/>
          <w:bCs/>
          <w:sz w:val="22"/>
          <w:szCs w:val="22"/>
        </w:rPr>
        <w:t>(dále jen jako „partner</w:t>
      </w:r>
      <w:r w:rsidR="00EC17EC">
        <w:rPr>
          <w:rFonts w:asciiTheme="minorHAnsi" w:hAnsiTheme="minorHAnsi" w:cstheme="minorHAnsi"/>
          <w:bCs/>
          <w:sz w:val="22"/>
          <w:szCs w:val="22"/>
        </w:rPr>
        <w:t xml:space="preserve"> 1</w:t>
      </w:r>
      <w:r w:rsidRPr="00DB3CEA">
        <w:rPr>
          <w:rFonts w:asciiTheme="minorHAnsi" w:hAnsiTheme="minorHAnsi" w:cstheme="minorHAnsi"/>
          <w:bCs/>
          <w:sz w:val="22"/>
          <w:szCs w:val="22"/>
        </w:rPr>
        <w:t xml:space="preserve">“) </w:t>
      </w:r>
    </w:p>
    <w:p w14:paraId="1C45DA7B" w14:textId="3EDB6D09" w:rsidR="00EC17EC" w:rsidRDefault="00EC17EC" w:rsidP="00DB3CE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</w:p>
    <w:p w14:paraId="3A77E8AE" w14:textId="1E1A1DED" w:rsidR="00EC17EC" w:rsidRDefault="00EC17EC" w:rsidP="00EC17EC">
      <w:pPr>
        <w:pStyle w:val="Default"/>
        <w:spacing w:line="360" w:lineRule="auto"/>
        <w:jc w:val="center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a</w:t>
      </w:r>
    </w:p>
    <w:p w14:paraId="6A23C96F" w14:textId="77777777" w:rsidR="00220D79" w:rsidRDefault="00220D79" w:rsidP="00DB3CEA">
      <w:pPr>
        <w:pStyle w:val="Default"/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14:paraId="6AFACD4F" w14:textId="51B36483" w:rsidR="00EC17EC" w:rsidRPr="00EC17EC" w:rsidRDefault="00EC17EC" w:rsidP="00DB3CEA">
      <w:pPr>
        <w:pStyle w:val="Default"/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  <w:r w:rsidRPr="00EC17EC">
        <w:rPr>
          <w:rFonts w:asciiTheme="minorHAnsi" w:hAnsiTheme="minorHAnsi" w:cstheme="minorHAnsi"/>
          <w:b/>
          <w:sz w:val="22"/>
          <w:szCs w:val="22"/>
        </w:rPr>
        <w:lastRenderedPageBreak/>
        <w:t>Institut plánování a rozvoje hl. m. Prahy (IPR), příspěvková organizace</w:t>
      </w:r>
    </w:p>
    <w:p w14:paraId="0952E189" w14:textId="34A109B7" w:rsidR="00EC17EC" w:rsidRDefault="00EC17EC" w:rsidP="00DB3CE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EC17EC">
        <w:rPr>
          <w:rFonts w:asciiTheme="minorHAnsi" w:hAnsiTheme="minorHAnsi" w:cstheme="minorHAnsi"/>
          <w:bCs/>
          <w:sz w:val="22"/>
          <w:szCs w:val="22"/>
        </w:rPr>
        <w:t>Vyšehradská 57, 128 00 Praha 2</w:t>
      </w:r>
    </w:p>
    <w:p w14:paraId="20FE7FB5" w14:textId="3B89D81D" w:rsidR="00EC17EC" w:rsidRDefault="00EC17EC" w:rsidP="00DB3CE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IČO: </w:t>
      </w:r>
      <w:r w:rsidRPr="00EC17EC">
        <w:rPr>
          <w:rFonts w:asciiTheme="minorHAnsi" w:hAnsiTheme="minorHAnsi" w:cstheme="minorHAnsi"/>
          <w:bCs/>
          <w:sz w:val="22"/>
          <w:szCs w:val="22"/>
        </w:rPr>
        <w:t>70883858</w:t>
      </w:r>
    </w:p>
    <w:p w14:paraId="7F1BB6BD" w14:textId="1764200B" w:rsidR="00EC17EC" w:rsidRPr="009B3E7E" w:rsidRDefault="00EC17EC" w:rsidP="00EC17EC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IČ: </w:t>
      </w:r>
      <w:r w:rsidR="008D75F0">
        <w:rPr>
          <w:bCs/>
          <w:sz w:val="22"/>
          <w:szCs w:val="22"/>
        </w:rPr>
        <w:t>CZ70883858</w:t>
      </w:r>
    </w:p>
    <w:p w14:paraId="653E69BE" w14:textId="77941C13" w:rsidR="00EC17EC" w:rsidRPr="009B3E7E" w:rsidRDefault="00EC17EC" w:rsidP="00EC17EC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266B8C3F" w14:textId="080609AE" w:rsidR="00EC17EC" w:rsidRDefault="00EC17EC" w:rsidP="00EC17EC">
      <w:pPr>
        <w:spacing w:after="0" w:line="360" w:lineRule="auto"/>
      </w:pPr>
      <w:r w:rsidRPr="009B3E7E">
        <w:rPr>
          <w:bCs/>
          <w:sz w:val="22"/>
          <w:szCs w:val="22"/>
        </w:rPr>
        <w:t>kontaktní osoba</w:t>
      </w:r>
      <w:r w:rsidRPr="00D13E5E">
        <w:rPr>
          <w:bCs/>
          <w:sz w:val="22"/>
          <w:szCs w:val="22"/>
        </w:rPr>
        <w:t xml:space="preserve">: </w:t>
      </w:r>
    </w:p>
    <w:p w14:paraId="684FE97D" w14:textId="0F2788FE" w:rsidR="00EC17EC" w:rsidRPr="00EC17EC" w:rsidRDefault="00EC17EC" w:rsidP="00EC17EC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(dále jen jako „partner 2“)</w:t>
      </w:r>
    </w:p>
    <w:p w14:paraId="18217D05" w14:textId="77777777" w:rsidR="004F4CDF" w:rsidRDefault="004F4CDF" w:rsidP="007C613A">
      <w:pPr>
        <w:spacing w:after="0" w:line="360" w:lineRule="auto"/>
        <w:rPr>
          <w:sz w:val="22"/>
          <w:szCs w:val="22"/>
        </w:rPr>
      </w:pPr>
    </w:p>
    <w:p w14:paraId="1324C54D" w14:textId="10D6B66F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5AE7DDA7" w14:textId="7ABF2899" w:rsidR="00B449FF" w:rsidRPr="009B3E7E" w:rsidRDefault="00B449FF" w:rsidP="00B449FF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  <w:t xml:space="preserve">Předmět </w:t>
      </w:r>
      <w:r>
        <w:rPr>
          <w:sz w:val="22"/>
          <w:szCs w:val="22"/>
        </w:rPr>
        <w:t>dodatku</w:t>
      </w:r>
    </w:p>
    <w:p w14:paraId="1E086E22" w14:textId="77777777" w:rsidR="00B32548" w:rsidRPr="006542F5" w:rsidRDefault="00B32548" w:rsidP="00B32548">
      <w:pPr>
        <w:pStyle w:val="Odstavecseseznamem"/>
        <w:numPr>
          <w:ilvl w:val="0"/>
          <w:numId w:val="44"/>
        </w:numPr>
        <w:rPr>
          <w:sz w:val="22"/>
          <w:szCs w:val="22"/>
        </w:rPr>
      </w:pPr>
      <w:r w:rsidRPr="004B6955">
        <w:rPr>
          <w:sz w:val="22"/>
          <w:szCs w:val="22"/>
        </w:rPr>
        <w:t>Předmětem tohoto dodatku je provedení změn vyplývajících z</w:t>
      </w:r>
      <w:r>
        <w:rPr>
          <w:sz w:val="22"/>
          <w:szCs w:val="22"/>
        </w:rPr>
        <w:t> Oznámení o výsledku změnového řízení</w:t>
      </w:r>
      <w:r w:rsidRPr="004B6955">
        <w:rPr>
          <w:sz w:val="22"/>
          <w:szCs w:val="22"/>
        </w:rPr>
        <w:t xml:space="preserve"> </w:t>
      </w:r>
      <w:r>
        <w:rPr>
          <w:sz w:val="22"/>
          <w:szCs w:val="22"/>
        </w:rPr>
        <w:t>k</w:t>
      </w:r>
      <w:r w:rsidRPr="004B6955">
        <w:rPr>
          <w:sz w:val="22"/>
          <w:szCs w:val="22"/>
        </w:rPr>
        <w:t xml:space="preserve"> řešení projektu Národní centrum kompetence Kybernetika a umělá inteligence TN01000024 ze dne </w:t>
      </w:r>
      <w:r>
        <w:rPr>
          <w:sz w:val="22"/>
          <w:szCs w:val="22"/>
        </w:rPr>
        <w:t>1</w:t>
      </w:r>
      <w:r w:rsidRPr="004B6955">
        <w:rPr>
          <w:sz w:val="22"/>
          <w:szCs w:val="22"/>
        </w:rPr>
        <w:t>3. 12. 202</w:t>
      </w:r>
      <w:r>
        <w:rPr>
          <w:sz w:val="22"/>
          <w:szCs w:val="22"/>
        </w:rPr>
        <w:t>1</w:t>
      </w:r>
      <w:r w:rsidRPr="004B6955">
        <w:rPr>
          <w:sz w:val="22"/>
          <w:szCs w:val="22"/>
        </w:rPr>
        <w:t>.</w:t>
      </w:r>
    </w:p>
    <w:p w14:paraId="30D2AA8E" w14:textId="110DA47F" w:rsidR="008209F8" w:rsidRDefault="008209F8" w:rsidP="008209F8">
      <w:pPr>
        <w:pStyle w:val="Odstavecseseznamem"/>
        <w:widowControl w:val="0"/>
        <w:numPr>
          <w:ilvl w:val="0"/>
          <w:numId w:val="44"/>
        </w:numPr>
        <w:rPr>
          <w:sz w:val="22"/>
          <w:szCs w:val="22"/>
        </w:rPr>
      </w:pPr>
      <w:r>
        <w:rPr>
          <w:sz w:val="22"/>
          <w:szCs w:val="22"/>
        </w:rPr>
        <w:t xml:space="preserve">Předmětem tohoto dodatku je i přiložení Přílohy č. 1 tohoto dodatku: </w:t>
      </w:r>
      <w:r w:rsidRPr="0043032A">
        <w:rPr>
          <w:sz w:val="22"/>
          <w:szCs w:val="22"/>
        </w:rPr>
        <w:t>Podrobný popis aktivit Dílčího projektu, včetně příspěvků smluvních stran pro realizaci aktivit Dílčího projektu</w:t>
      </w:r>
      <w:r>
        <w:rPr>
          <w:sz w:val="22"/>
          <w:szCs w:val="22"/>
        </w:rPr>
        <w:t xml:space="preserve"> v roce 202</w:t>
      </w:r>
      <w:r w:rsidR="00B32548">
        <w:rPr>
          <w:sz w:val="22"/>
          <w:szCs w:val="22"/>
        </w:rPr>
        <w:t>2</w:t>
      </w:r>
      <w:r>
        <w:rPr>
          <w:sz w:val="22"/>
          <w:szCs w:val="22"/>
        </w:rPr>
        <w:t xml:space="preserve">, </w:t>
      </w:r>
      <w:r w:rsidRPr="006542F5">
        <w:rPr>
          <w:sz w:val="22"/>
          <w:szCs w:val="22"/>
        </w:rPr>
        <w:t xml:space="preserve">která se stává Přílohou č. </w:t>
      </w:r>
      <w:r w:rsidR="00B32548">
        <w:rPr>
          <w:sz w:val="22"/>
          <w:szCs w:val="22"/>
        </w:rPr>
        <w:t>3</w:t>
      </w:r>
      <w:r w:rsidRPr="006542F5">
        <w:rPr>
          <w:sz w:val="22"/>
          <w:szCs w:val="22"/>
        </w:rPr>
        <w:t xml:space="preserve"> Smlouvy</w:t>
      </w:r>
      <w:r>
        <w:rPr>
          <w:sz w:val="22"/>
          <w:szCs w:val="22"/>
        </w:rPr>
        <w:t xml:space="preserve">. </w:t>
      </w:r>
    </w:p>
    <w:p w14:paraId="536C55E8" w14:textId="6DABE9B2" w:rsidR="00932ECB" w:rsidRPr="00932ECB" w:rsidRDefault="00932ECB" w:rsidP="00932ECB">
      <w:pPr>
        <w:pStyle w:val="Odstavecseseznamem"/>
        <w:widowControl w:val="0"/>
        <w:numPr>
          <w:ilvl w:val="0"/>
          <w:numId w:val="44"/>
        </w:numPr>
        <w:rPr>
          <w:sz w:val="22"/>
          <w:szCs w:val="22"/>
        </w:rPr>
      </w:pPr>
      <w:r w:rsidRPr="007B01BF">
        <w:rPr>
          <w:sz w:val="22"/>
          <w:szCs w:val="22"/>
        </w:rPr>
        <w:t>Předmětem tohoto dodatku je dále přiložení Přílohy č. 2 tohoto dodatku: Závazných parametrů řešení projektu, které odrážejí dané změny a jsou přílohou Oznámení o výsledku změnového řízení uvedeného v čl. I odst. 1</w:t>
      </w:r>
      <w:r>
        <w:rPr>
          <w:sz w:val="22"/>
          <w:szCs w:val="22"/>
        </w:rPr>
        <w:t>. Tyto nové Závazné parametry řešení projektu se tímto stávají Přílohou č. 4 Smlouvy.</w:t>
      </w:r>
    </w:p>
    <w:p w14:paraId="1218D8B6" w14:textId="4ABDFAE4" w:rsidR="00B449FF" w:rsidRPr="009B3E7E" w:rsidRDefault="00B449FF" w:rsidP="00B449FF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</w:t>
      </w:r>
      <w:r w:rsidRPr="009B3E7E">
        <w:rPr>
          <w:sz w:val="22"/>
          <w:szCs w:val="22"/>
        </w:rPr>
        <w:br/>
        <w:t>Závěrečná ustanovení</w:t>
      </w:r>
    </w:p>
    <w:p w14:paraId="5E3E6767" w14:textId="77777777" w:rsidR="00B449FF" w:rsidRDefault="00B449FF" w:rsidP="00B449FF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Ostatní ustanovení </w:t>
      </w:r>
      <w:r>
        <w:rPr>
          <w:sz w:val="22"/>
          <w:szCs w:val="22"/>
        </w:rPr>
        <w:t>s</w:t>
      </w:r>
      <w:r w:rsidRPr="00B300AC">
        <w:rPr>
          <w:sz w:val="22"/>
          <w:szCs w:val="22"/>
        </w:rPr>
        <w:t>mlouvy zůstávají nezměněna.</w:t>
      </w:r>
    </w:p>
    <w:p w14:paraId="1B11B77B" w14:textId="0D205EEC" w:rsidR="00B449FF" w:rsidRDefault="00B449FF" w:rsidP="00B449FF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Dodatek se vyhotovuje v </w:t>
      </w:r>
      <w:r w:rsidR="0021618D">
        <w:rPr>
          <w:sz w:val="22"/>
          <w:szCs w:val="22"/>
        </w:rPr>
        <w:t>4</w:t>
      </w:r>
      <w:r w:rsidRPr="00B300AC">
        <w:rPr>
          <w:sz w:val="22"/>
          <w:szCs w:val="22"/>
        </w:rPr>
        <w:t xml:space="preserve"> stejnopisech, přičemž každá ze stran obdrží po jednom stejnopisu, včetně příloh. Každý stejnopis má platnost originálu.</w:t>
      </w:r>
    </w:p>
    <w:p w14:paraId="11B8B417" w14:textId="77777777" w:rsidR="00B449FF" w:rsidRDefault="00B449FF" w:rsidP="00B449FF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prohlašují, že si </w:t>
      </w:r>
      <w:r>
        <w:rPr>
          <w:sz w:val="22"/>
          <w:szCs w:val="22"/>
        </w:rPr>
        <w:t>dodatek</w:t>
      </w:r>
      <w:r w:rsidRPr="00B300AC">
        <w:rPr>
          <w:sz w:val="22"/>
          <w:szCs w:val="22"/>
        </w:rPr>
        <w:t xml:space="preserve"> přečetly, s jeho obsahem souhlasí a že byl sepsána na základě jejich pravé a svobodné vůle, prosté omylu, a na důkaz toho připojují své podpisy.</w:t>
      </w:r>
    </w:p>
    <w:p w14:paraId="766141A5" w14:textId="77777777" w:rsidR="00932ECB" w:rsidRDefault="00932ECB" w:rsidP="00B449FF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Nedílnou součástí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je Příloha č. 1: </w:t>
      </w:r>
      <w:r>
        <w:rPr>
          <w:sz w:val="22"/>
          <w:szCs w:val="22"/>
        </w:rPr>
        <w:t>Podrobný popis aktivit Dílčího projektu</w:t>
      </w:r>
      <w:r>
        <w:rPr>
          <w:rStyle w:val="Odkaznakoment"/>
        </w:rPr>
        <w:t>,</w:t>
      </w:r>
      <w:r>
        <w:rPr>
          <w:sz w:val="22"/>
          <w:szCs w:val="22"/>
        </w:rPr>
        <w:t xml:space="preserve"> přiložená v souvislosti se změnami dle čl. I.  odst. 1 tohoto dodatku, která se stává Přílohou č. 3 Smlouvy a Příloha č. 2: Závazné parametry řešení projektu,</w:t>
      </w:r>
      <w:r w:rsidRPr="007B01BF">
        <w:rPr>
          <w:sz w:val="22"/>
          <w:szCs w:val="22"/>
        </w:rPr>
        <w:t xml:space="preserve"> </w:t>
      </w:r>
      <w:r>
        <w:rPr>
          <w:sz w:val="22"/>
          <w:szCs w:val="22"/>
        </w:rPr>
        <w:t>přiložená v souvislosti se změnami dle čl. I.  odst. 1 tohoto dodatku, která se stává Přílohou č. 4 Smlouvy.</w:t>
      </w:r>
    </w:p>
    <w:p w14:paraId="6A90C99B" w14:textId="09009503" w:rsidR="00B449FF" w:rsidRPr="00B300AC" w:rsidRDefault="005D0BC5" w:rsidP="00B449FF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>
        <w:rPr>
          <w:sz w:val="22"/>
          <w:szCs w:val="22"/>
        </w:rPr>
        <w:t xml:space="preserve">Smluvní strany se dohodly, </w:t>
      </w:r>
      <w:r w:rsidR="00B449FF" w:rsidRPr="00B300AC">
        <w:rPr>
          <w:sz w:val="22"/>
          <w:szCs w:val="22"/>
        </w:rPr>
        <w:t xml:space="preserve">že účinnost tohoto </w:t>
      </w:r>
      <w:r w:rsidR="00B449FF">
        <w:rPr>
          <w:sz w:val="22"/>
          <w:szCs w:val="22"/>
        </w:rPr>
        <w:t>d</w:t>
      </w:r>
      <w:r w:rsidR="00B449FF" w:rsidRPr="00B300AC">
        <w:rPr>
          <w:sz w:val="22"/>
          <w:szCs w:val="22"/>
        </w:rPr>
        <w:t xml:space="preserve">odatku nastává okamžikem uveřejnění tohoto </w:t>
      </w:r>
      <w:r w:rsidR="00B449FF">
        <w:rPr>
          <w:sz w:val="22"/>
          <w:szCs w:val="22"/>
        </w:rPr>
        <w:t>dodatku</w:t>
      </w:r>
      <w:r w:rsidR="00B449FF" w:rsidRPr="00B300AC">
        <w:rPr>
          <w:sz w:val="22"/>
          <w:szCs w:val="22"/>
        </w:rPr>
        <w:t xml:space="preserve"> dle zákona č. 340/2015 Sb., </w:t>
      </w:r>
      <w:r w:rsidR="008209F8">
        <w:rPr>
          <w:sz w:val="22"/>
          <w:szCs w:val="22"/>
        </w:rPr>
        <w:t>v</w:t>
      </w:r>
      <w:r w:rsidR="00B449FF" w:rsidRPr="00B300AC">
        <w:rPr>
          <w:sz w:val="22"/>
          <w:szCs w:val="22"/>
        </w:rPr>
        <w:t xml:space="preserve"> registru smluv.</w:t>
      </w:r>
    </w:p>
    <w:p w14:paraId="0DA62FC7" w14:textId="77777777" w:rsidR="006B0F90" w:rsidRPr="009B3E7E" w:rsidRDefault="006B0F90" w:rsidP="002C72BB">
      <w:pPr>
        <w:widowControl w:val="0"/>
        <w:rPr>
          <w:sz w:val="22"/>
          <w:szCs w:val="22"/>
        </w:rPr>
      </w:pPr>
    </w:p>
    <w:p w14:paraId="5F4BEB69" w14:textId="18B9811F" w:rsidR="007C613A" w:rsidRDefault="00261706" w:rsidP="00EB4FD8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0AA883AF" w14:textId="71175187" w:rsidR="00E01BFA" w:rsidRDefault="00E01BFA" w:rsidP="00E01BFA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B32548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7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18AB9CBB" w14:textId="77777777" w:rsidR="00E01BFA" w:rsidRDefault="00E01BFA" w:rsidP="00261706">
      <w:pPr>
        <w:rPr>
          <w:rFonts w:cstheme="minorHAnsi"/>
          <w:sz w:val="22"/>
          <w:szCs w:val="22"/>
        </w:rPr>
      </w:pP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53BFB7CF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8E3CD3">
        <w:rPr>
          <w:sz w:val="22"/>
          <w:szCs w:val="22"/>
        </w:rPr>
        <w:t>Praze</w:t>
      </w:r>
      <w:r w:rsidRPr="00D52DEA">
        <w:rPr>
          <w:sz w:val="22"/>
          <w:szCs w:val="22"/>
        </w:rPr>
        <w:t xml:space="preserve">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4A7D57D1" w14:textId="04A8DA26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5CC59D59" w14:textId="24324C5B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38A7FD8D" w14:textId="1FB6D06F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4366ED5E" w14:textId="5EAD0E15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30021ACA" w14:textId="5BCA8515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03605E55" w14:textId="230FA558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2A46D8DE" w14:textId="7AFA8374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7791EBED" w14:textId="3414EDCA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21F3409E" w14:textId="0C02A5E6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5CA31A61" w14:textId="7837F36C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15825D90" w14:textId="454C235F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14F5C6FC" w14:textId="33DF725C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1E3311D5" w14:textId="283FED20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3778A8D0" w14:textId="2AF0F247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788B68E7" w14:textId="17446154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35568D49" w14:textId="54770515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750ACF1E" w14:textId="3AB89F98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57CF610F" w14:textId="49CB6A4B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2442CE1B" w14:textId="57005F75" w:rsidR="00E01BFA" w:rsidRDefault="00E01BFA" w:rsidP="00E01BFA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lastRenderedPageBreak/>
        <w:t xml:space="preserve">Svým podpisem vyjadřuji souhlas s podmínkami Dodatku č. </w:t>
      </w:r>
      <w:r w:rsidR="00B32548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7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A256130" w14:textId="77777777" w:rsidR="00757DED" w:rsidRDefault="00757DED" w:rsidP="00757DED">
      <w:pPr>
        <w:rPr>
          <w:rFonts w:cstheme="minorHAnsi"/>
          <w:sz w:val="22"/>
          <w:szCs w:val="22"/>
        </w:rPr>
      </w:pPr>
    </w:p>
    <w:p w14:paraId="770E26A1" w14:textId="77777777" w:rsidR="00757DED" w:rsidRPr="00A53946" w:rsidRDefault="00757DED" w:rsidP="00757DED">
      <w:pPr>
        <w:rPr>
          <w:sz w:val="22"/>
          <w:szCs w:val="22"/>
        </w:rPr>
      </w:pPr>
    </w:p>
    <w:p w14:paraId="74ECF787" w14:textId="77777777" w:rsidR="00757DED" w:rsidRDefault="00757DED" w:rsidP="00757DED">
      <w:pPr>
        <w:rPr>
          <w:sz w:val="22"/>
          <w:szCs w:val="22"/>
        </w:rPr>
      </w:pPr>
    </w:p>
    <w:p w14:paraId="41E0FECA" w14:textId="77777777" w:rsidR="00757DED" w:rsidRPr="00D52DEA" w:rsidRDefault="00757DED" w:rsidP="00757DED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6F9B51E3" w14:textId="77777777" w:rsidR="00757DED" w:rsidRPr="00D52DEA" w:rsidRDefault="00757DED" w:rsidP="00757DED">
      <w:pPr>
        <w:jc w:val="center"/>
        <w:rPr>
          <w:sz w:val="22"/>
          <w:szCs w:val="22"/>
        </w:rPr>
      </w:pPr>
    </w:p>
    <w:p w14:paraId="34A16EBF" w14:textId="77777777" w:rsidR="00757DED" w:rsidRPr="00D52DEA" w:rsidRDefault="00757DED" w:rsidP="00757DED">
      <w:pPr>
        <w:jc w:val="center"/>
        <w:rPr>
          <w:sz w:val="22"/>
          <w:szCs w:val="22"/>
        </w:rPr>
      </w:pPr>
    </w:p>
    <w:p w14:paraId="302263D7" w14:textId="77777777" w:rsidR="00757DED" w:rsidRPr="00D52DEA" w:rsidRDefault="00757DED" w:rsidP="00757DED">
      <w:pPr>
        <w:jc w:val="center"/>
        <w:rPr>
          <w:sz w:val="22"/>
          <w:szCs w:val="22"/>
        </w:rPr>
      </w:pPr>
    </w:p>
    <w:p w14:paraId="325CE967" w14:textId="77777777" w:rsidR="00757DED" w:rsidRPr="00D52DEA" w:rsidRDefault="00757DED" w:rsidP="00757DED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1BB9A407" w14:textId="77777777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31E9A253" w14:textId="6E25D240" w:rsidR="00E01BFA" w:rsidRDefault="00E01BFA" w:rsidP="00E01BFA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B32548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7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6AAE069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4F72A71D" w14:textId="18D970BE" w:rsidR="007C613A" w:rsidRDefault="007C613A" w:rsidP="00441405">
      <w:pPr>
        <w:spacing w:after="200" w:line="276" w:lineRule="auto"/>
        <w:jc w:val="left"/>
        <w:rPr>
          <w:sz w:val="22"/>
          <w:szCs w:val="22"/>
        </w:rPr>
      </w:pPr>
    </w:p>
    <w:p w14:paraId="68C6F825" w14:textId="342A9C74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61C0CF07" w14:textId="3CD324EC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0B3C425C" w14:textId="21CA87FC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71CF89BD" w14:textId="41E40488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638EAC65" w14:textId="73789A78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74CAF07E" w14:textId="2878F834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43D6A20E" w14:textId="1C13D1A6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3F5E899F" w14:textId="28D27B12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2DC82101" w14:textId="71A6F76E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2D6F2F86" w14:textId="1D7EE533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282B8DE0" w14:textId="29EE94A1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40C8BE8D" w14:textId="70430DCC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57753E7F" w14:textId="47EB83D9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312E0362" w14:textId="4D44A17D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5CF41EE9" w14:textId="1C52BD11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2D2C08A6" w14:textId="0D54891F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7F1D224E" w14:textId="1BBA0572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4A6FAAAC" w14:textId="38F37488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6ECA5C65" w14:textId="64478A79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761AC37E" w14:textId="77777777" w:rsidR="00757DED" w:rsidRDefault="00757DED" w:rsidP="00757DED">
      <w:pPr>
        <w:spacing w:after="200" w:line="276" w:lineRule="auto"/>
        <w:jc w:val="left"/>
        <w:rPr>
          <w:sz w:val="22"/>
          <w:szCs w:val="22"/>
        </w:rPr>
      </w:pPr>
    </w:p>
    <w:p w14:paraId="6B050CB0" w14:textId="608D66ED" w:rsidR="00E01BFA" w:rsidRDefault="00E01BFA" w:rsidP="00E01BFA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B32548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7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AD0E473" w14:textId="77777777" w:rsidR="00757DED" w:rsidRDefault="00757DED" w:rsidP="00757DED">
      <w:pPr>
        <w:rPr>
          <w:rFonts w:cstheme="minorHAnsi"/>
          <w:sz w:val="22"/>
          <w:szCs w:val="22"/>
        </w:rPr>
      </w:pPr>
    </w:p>
    <w:p w14:paraId="2AD8D264" w14:textId="77777777" w:rsidR="00757DED" w:rsidRPr="002E6524" w:rsidRDefault="00757DED" w:rsidP="00757DED">
      <w:pPr>
        <w:rPr>
          <w:sz w:val="22"/>
          <w:szCs w:val="22"/>
        </w:rPr>
      </w:pPr>
    </w:p>
    <w:p w14:paraId="5B0C0C29" w14:textId="77777777" w:rsidR="00757DED" w:rsidRDefault="00757DED" w:rsidP="00757DED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783B65D2" w14:textId="77777777" w:rsidR="00757DED" w:rsidRPr="00D52DEA" w:rsidRDefault="00757DED" w:rsidP="00757DED">
      <w:pPr>
        <w:rPr>
          <w:sz w:val="22"/>
          <w:szCs w:val="22"/>
        </w:rPr>
      </w:pPr>
    </w:p>
    <w:p w14:paraId="19BE1CD5" w14:textId="77777777" w:rsidR="00757DED" w:rsidRDefault="00757DED" w:rsidP="00757DED">
      <w:pPr>
        <w:rPr>
          <w:sz w:val="22"/>
          <w:szCs w:val="22"/>
        </w:rPr>
      </w:pPr>
    </w:p>
    <w:p w14:paraId="2D64CE74" w14:textId="77777777" w:rsidR="00757DED" w:rsidRDefault="00757DED" w:rsidP="00757DED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559FFF87" w14:textId="313FB968" w:rsidR="00757DED" w:rsidRDefault="00757DED" w:rsidP="00757DED">
      <w:pPr>
        <w:spacing w:after="200" w:line="276" w:lineRule="auto"/>
        <w:jc w:val="left"/>
        <w:rPr>
          <w:sz w:val="22"/>
          <w:szCs w:val="22"/>
        </w:rPr>
      </w:pPr>
      <w:bookmarkStart w:id="2" w:name="_GoBack"/>
      <w:bookmarkEnd w:id="2"/>
    </w:p>
    <w:sectPr w:rsidR="00757DED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B1E1F1" w14:textId="77777777" w:rsidR="00DE38E6" w:rsidRDefault="00DE38E6" w:rsidP="006B0F90">
      <w:r>
        <w:separator/>
      </w:r>
    </w:p>
  </w:endnote>
  <w:endnote w:type="continuationSeparator" w:id="0">
    <w:p w14:paraId="7A42C0F1" w14:textId="77777777" w:rsidR="00DE38E6" w:rsidRDefault="00DE38E6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DE38E6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F3F4B" w14:textId="4307B7C6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5D0BC5">
      <w:rPr>
        <w:rStyle w:val="slostrnky"/>
        <w:noProof/>
      </w:rPr>
      <w:t>3</w:t>
    </w:r>
    <w:r>
      <w:rPr>
        <w:rStyle w:val="slostrnky"/>
      </w:rPr>
      <w:fldChar w:fldCharType="end"/>
    </w:r>
  </w:p>
  <w:p w14:paraId="2BFC16DC" w14:textId="77777777" w:rsidR="009E5FFE" w:rsidRDefault="00DE38E6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FA5A5" w14:textId="77777777" w:rsidR="00DE38E6" w:rsidRDefault="00DE38E6" w:rsidP="006B0F90">
      <w:r>
        <w:separator/>
      </w:r>
    </w:p>
  </w:footnote>
  <w:footnote w:type="continuationSeparator" w:id="0">
    <w:p w14:paraId="56DFF0F7" w14:textId="77777777" w:rsidR="00DE38E6" w:rsidRDefault="00DE38E6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75E32A9"/>
    <w:multiLevelType w:val="hybridMultilevel"/>
    <w:tmpl w:val="B4DCEA58"/>
    <w:lvl w:ilvl="0" w:tplc="D06EA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7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8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6D7031C6"/>
    <w:multiLevelType w:val="hybridMultilevel"/>
    <w:tmpl w:val="20B889A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3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7"/>
  </w:num>
  <w:num w:numId="3">
    <w:abstractNumId w:val="30"/>
  </w:num>
  <w:num w:numId="4">
    <w:abstractNumId w:val="40"/>
  </w:num>
  <w:num w:numId="5">
    <w:abstractNumId w:val="8"/>
  </w:num>
  <w:num w:numId="6">
    <w:abstractNumId w:val="11"/>
  </w:num>
  <w:num w:numId="7">
    <w:abstractNumId w:val="26"/>
  </w:num>
  <w:num w:numId="8">
    <w:abstractNumId w:val="39"/>
  </w:num>
  <w:num w:numId="9">
    <w:abstractNumId w:val="35"/>
  </w:num>
  <w:num w:numId="10">
    <w:abstractNumId w:val="37"/>
  </w:num>
  <w:num w:numId="11">
    <w:abstractNumId w:val="6"/>
  </w:num>
  <w:num w:numId="12">
    <w:abstractNumId w:val="21"/>
  </w:num>
  <w:num w:numId="13">
    <w:abstractNumId w:val="22"/>
  </w:num>
  <w:num w:numId="14">
    <w:abstractNumId w:val="32"/>
  </w:num>
  <w:num w:numId="15">
    <w:abstractNumId w:val="17"/>
  </w:num>
  <w:num w:numId="16">
    <w:abstractNumId w:val="10"/>
  </w:num>
  <w:num w:numId="17">
    <w:abstractNumId w:val="13"/>
  </w:num>
  <w:num w:numId="18">
    <w:abstractNumId w:val="31"/>
  </w:num>
  <w:num w:numId="19">
    <w:abstractNumId w:val="18"/>
  </w:num>
  <w:num w:numId="20">
    <w:abstractNumId w:val="33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9"/>
  </w:num>
  <w:num w:numId="27">
    <w:abstractNumId w:val="25"/>
  </w:num>
  <w:num w:numId="28">
    <w:abstractNumId w:val="16"/>
  </w:num>
  <w:num w:numId="29">
    <w:abstractNumId w:val="2"/>
  </w:num>
  <w:num w:numId="30">
    <w:abstractNumId w:val="9"/>
  </w:num>
  <w:num w:numId="31">
    <w:abstractNumId w:val="28"/>
  </w:num>
  <w:num w:numId="32">
    <w:abstractNumId w:val="43"/>
  </w:num>
  <w:num w:numId="33">
    <w:abstractNumId w:val="34"/>
  </w:num>
  <w:num w:numId="34">
    <w:abstractNumId w:val="41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4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6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aa1AByGR/EsAAAA"/>
  </w:docVars>
  <w:rsids>
    <w:rsidRoot w:val="006B0F90"/>
    <w:rsid w:val="000219E8"/>
    <w:rsid w:val="0002519A"/>
    <w:rsid w:val="000566E4"/>
    <w:rsid w:val="000579C0"/>
    <w:rsid w:val="00073462"/>
    <w:rsid w:val="000746B0"/>
    <w:rsid w:val="00077BDB"/>
    <w:rsid w:val="000879C4"/>
    <w:rsid w:val="000C4B67"/>
    <w:rsid w:val="000D274C"/>
    <w:rsid w:val="000E46DB"/>
    <w:rsid w:val="000F20A8"/>
    <w:rsid w:val="001012F3"/>
    <w:rsid w:val="00107944"/>
    <w:rsid w:val="00114464"/>
    <w:rsid w:val="00144130"/>
    <w:rsid w:val="00147314"/>
    <w:rsid w:val="00147967"/>
    <w:rsid w:val="00160746"/>
    <w:rsid w:val="00174614"/>
    <w:rsid w:val="0018224F"/>
    <w:rsid w:val="00183025"/>
    <w:rsid w:val="00196ECA"/>
    <w:rsid w:val="001C231D"/>
    <w:rsid w:val="001D5F46"/>
    <w:rsid w:val="001E4E2A"/>
    <w:rsid w:val="001F4958"/>
    <w:rsid w:val="001F6247"/>
    <w:rsid w:val="00200D81"/>
    <w:rsid w:val="00211DDC"/>
    <w:rsid w:val="00213FDA"/>
    <w:rsid w:val="0021618D"/>
    <w:rsid w:val="00220D79"/>
    <w:rsid w:val="002256EF"/>
    <w:rsid w:val="00234AF1"/>
    <w:rsid w:val="00235126"/>
    <w:rsid w:val="002421EB"/>
    <w:rsid w:val="00247F8B"/>
    <w:rsid w:val="00261706"/>
    <w:rsid w:val="00262B1C"/>
    <w:rsid w:val="00275038"/>
    <w:rsid w:val="002767F6"/>
    <w:rsid w:val="002776EF"/>
    <w:rsid w:val="00283806"/>
    <w:rsid w:val="00286F23"/>
    <w:rsid w:val="00291DEE"/>
    <w:rsid w:val="00293C61"/>
    <w:rsid w:val="002A74F8"/>
    <w:rsid w:val="002B7B09"/>
    <w:rsid w:val="002C66B1"/>
    <w:rsid w:val="002C72BB"/>
    <w:rsid w:val="002D6A97"/>
    <w:rsid w:val="002F2BEA"/>
    <w:rsid w:val="002F63F7"/>
    <w:rsid w:val="00310562"/>
    <w:rsid w:val="003156F2"/>
    <w:rsid w:val="003371BA"/>
    <w:rsid w:val="003426CA"/>
    <w:rsid w:val="00351697"/>
    <w:rsid w:val="0036201C"/>
    <w:rsid w:val="00362E99"/>
    <w:rsid w:val="00384C12"/>
    <w:rsid w:val="003D5554"/>
    <w:rsid w:val="003F2AB9"/>
    <w:rsid w:val="00415126"/>
    <w:rsid w:val="004167C0"/>
    <w:rsid w:val="004169AB"/>
    <w:rsid w:val="0043032A"/>
    <w:rsid w:val="00441405"/>
    <w:rsid w:val="00450B07"/>
    <w:rsid w:val="004544EE"/>
    <w:rsid w:val="0047476A"/>
    <w:rsid w:val="00496304"/>
    <w:rsid w:val="004D7BED"/>
    <w:rsid w:val="004E0EF4"/>
    <w:rsid w:val="004F4CDF"/>
    <w:rsid w:val="00515AA6"/>
    <w:rsid w:val="0052333F"/>
    <w:rsid w:val="00524977"/>
    <w:rsid w:val="0052706F"/>
    <w:rsid w:val="00536534"/>
    <w:rsid w:val="0054108B"/>
    <w:rsid w:val="00551424"/>
    <w:rsid w:val="00561049"/>
    <w:rsid w:val="005836ED"/>
    <w:rsid w:val="005B1836"/>
    <w:rsid w:val="005C35EC"/>
    <w:rsid w:val="005D0BC5"/>
    <w:rsid w:val="005D17D8"/>
    <w:rsid w:val="005D3090"/>
    <w:rsid w:val="005D6DF0"/>
    <w:rsid w:val="005E4618"/>
    <w:rsid w:val="006035DC"/>
    <w:rsid w:val="006340D8"/>
    <w:rsid w:val="0065198D"/>
    <w:rsid w:val="0065670A"/>
    <w:rsid w:val="0068082B"/>
    <w:rsid w:val="006B0F90"/>
    <w:rsid w:val="006B1CA0"/>
    <w:rsid w:val="006C36D6"/>
    <w:rsid w:val="006C3E28"/>
    <w:rsid w:val="006D1F3A"/>
    <w:rsid w:val="006D3C47"/>
    <w:rsid w:val="007078F3"/>
    <w:rsid w:val="00707C46"/>
    <w:rsid w:val="007162FD"/>
    <w:rsid w:val="00733265"/>
    <w:rsid w:val="007365FC"/>
    <w:rsid w:val="00746992"/>
    <w:rsid w:val="00757DED"/>
    <w:rsid w:val="007747D4"/>
    <w:rsid w:val="007924ED"/>
    <w:rsid w:val="007A3257"/>
    <w:rsid w:val="007A677A"/>
    <w:rsid w:val="007B7D5F"/>
    <w:rsid w:val="007C0366"/>
    <w:rsid w:val="007C11D0"/>
    <w:rsid w:val="007C306A"/>
    <w:rsid w:val="007C613A"/>
    <w:rsid w:val="007D6D12"/>
    <w:rsid w:val="007D766D"/>
    <w:rsid w:val="007E0337"/>
    <w:rsid w:val="007E2668"/>
    <w:rsid w:val="007E7567"/>
    <w:rsid w:val="007F5B23"/>
    <w:rsid w:val="007F5E4A"/>
    <w:rsid w:val="00810028"/>
    <w:rsid w:val="008209F8"/>
    <w:rsid w:val="00843AD3"/>
    <w:rsid w:val="008453A7"/>
    <w:rsid w:val="00846E4F"/>
    <w:rsid w:val="00855B5F"/>
    <w:rsid w:val="008644E5"/>
    <w:rsid w:val="00865F31"/>
    <w:rsid w:val="00867CE8"/>
    <w:rsid w:val="008936E7"/>
    <w:rsid w:val="008A570E"/>
    <w:rsid w:val="008B0F7C"/>
    <w:rsid w:val="008B338A"/>
    <w:rsid w:val="008B44CA"/>
    <w:rsid w:val="008C332C"/>
    <w:rsid w:val="008C65F7"/>
    <w:rsid w:val="008D10B5"/>
    <w:rsid w:val="008D75F0"/>
    <w:rsid w:val="008E13AC"/>
    <w:rsid w:val="008E3972"/>
    <w:rsid w:val="008E3CD3"/>
    <w:rsid w:val="008E6804"/>
    <w:rsid w:val="008F3616"/>
    <w:rsid w:val="008F3FCB"/>
    <w:rsid w:val="008F64B9"/>
    <w:rsid w:val="008F7141"/>
    <w:rsid w:val="00932ECB"/>
    <w:rsid w:val="00941A7C"/>
    <w:rsid w:val="0094515C"/>
    <w:rsid w:val="00960A9F"/>
    <w:rsid w:val="00985E23"/>
    <w:rsid w:val="009869BD"/>
    <w:rsid w:val="0099640B"/>
    <w:rsid w:val="009A3D74"/>
    <w:rsid w:val="009B3E7E"/>
    <w:rsid w:val="009E2CD4"/>
    <w:rsid w:val="00A07806"/>
    <w:rsid w:val="00A213F5"/>
    <w:rsid w:val="00A242D7"/>
    <w:rsid w:val="00A30CD0"/>
    <w:rsid w:val="00A32D8F"/>
    <w:rsid w:val="00A63BB2"/>
    <w:rsid w:val="00A71A8C"/>
    <w:rsid w:val="00A84EC7"/>
    <w:rsid w:val="00A85252"/>
    <w:rsid w:val="00A85C34"/>
    <w:rsid w:val="00AA29B7"/>
    <w:rsid w:val="00AB35BA"/>
    <w:rsid w:val="00AC062E"/>
    <w:rsid w:val="00AC605F"/>
    <w:rsid w:val="00AD40DC"/>
    <w:rsid w:val="00B02DF3"/>
    <w:rsid w:val="00B145A5"/>
    <w:rsid w:val="00B32548"/>
    <w:rsid w:val="00B449FF"/>
    <w:rsid w:val="00B453E8"/>
    <w:rsid w:val="00B5073D"/>
    <w:rsid w:val="00B55359"/>
    <w:rsid w:val="00B7135A"/>
    <w:rsid w:val="00B74F53"/>
    <w:rsid w:val="00B941FD"/>
    <w:rsid w:val="00BA451E"/>
    <w:rsid w:val="00BA71DE"/>
    <w:rsid w:val="00BB6812"/>
    <w:rsid w:val="00BC5DC0"/>
    <w:rsid w:val="00BF3A24"/>
    <w:rsid w:val="00C12FA4"/>
    <w:rsid w:val="00C227D7"/>
    <w:rsid w:val="00C24C7D"/>
    <w:rsid w:val="00C50BC3"/>
    <w:rsid w:val="00C75C2D"/>
    <w:rsid w:val="00C90A54"/>
    <w:rsid w:val="00C92097"/>
    <w:rsid w:val="00CA4349"/>
    <w:rsid w:val="00CB14C5"/>
    <w:rsid w:val="00D027D7"/>
    <w:rsid w:val="00D02FC0"/>
    <w:rsid w:val="00D13E5E"/>
    <w:rsid w:val="00D31A55"/>
    <w:rsid w:val="00D548DD"/>
    <w:rsid w:val="00D64623"/>
    <w:rsid w:val="00D710A2"/>
    <w:rsid w:val="00D855F0"/>
    <w:rsid w:val="00D85B5F"/>
    <w:rsid w:val="00DB3CEA"/>
    <w:rsid w:val="00DB4817"/>
    <w:rsid w:val="00DC1237"/>
    <w:rsid w:val="00DD7151"/>
    <w:rsid w:val="00DE38E6"/>
    <w:rsid w:val="00DF30C4"/>
    <w:rsid w:val="00E01BFA"/>
    <w:rsid w:val="00E050AB"/>
    <w:rsid w:val="00E2065D"/>
    <w:rsid w:val="00E23DC4"/>
    <w:rsid w:val="00E53910"/>
    <w:rsid w:val="00E62F58"/>
    <w:rsid w:val="00E67217"/>
    <w:rsid w:val="00EB4FD8"/>
    <w:rsid w:val="00EC17EC"/>
    <w:rsid w:val="00ED2821"/>
    <w:rsid w:val="00ED5714"/>
    <w:rsid w:val="00EF7E53"/>
    <w:rsid w:val="00F0576B"/>
    <w:rsid w:val="00F219CF"/>
    <w:rsid w:val="00F52486"/>
    <w:rsid w:val="00F54579"/>
    <w:rsid w:val="00F54D5D"/>
    <w:rsid w:val="00F60C96"/>
    <w:rsid w:val="00F641C7"/>
    <w:rsid w:val="00F67149"/>
    <w:rsid w:val="00F830FA"/>
    <w:rsid w:val="00F95F59"/>
    <w:rsid w:val="00FC62FF"/>
    <w:rsid w:val="00FE49B1"/>
    <w:rsid w:val="00FE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uiPriority w:val="99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B0F90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A52674-F9E8-4BD3-8243-DC18B12A4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9</Words>
  <Characters>3477</Characters>
  <Application>Microsoft Office Word</Application>
  <DocSecurity>0</DocSecurity>
  <Lines>28</Lines>
  <Paragraphs>8</Paragraphs>
  <ScaleCrop>false</ScaleCrop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5-02T11:29:00Z</dcterms:created>
  <dcterms:modified xsi:type="dcterms:W3CDTF">2022-05-02T11:29:00Z</dcterms:modified>
</cp:coreProperties>
</file>